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A8AB8" w14:textId="1B0B27F9" w:rsidR="0017699C" w:rsidRDefault="0017699C">
      <w:r>
        <w:t xml:space="preserve">Le jeu </w:t>
      </w:r>
      <w:r w:rsidR="00324970">
        <w:t>se</w:t>
      </w:r>
      <w:r>
        <w:t xml:space="preserve"> joue en Paysage.</w:t>
      </w:r>
    </w:p>
    <w:p w14:paraId="63F35C7F" w14:textId="2B9452D5" w:rsidR="007D2BFE" w:rsidRDefault="007D2BFE">
      <w:proofErr w:type="spellStart"/>
      <w:r>
        <w:t>Esteban</w:t>
      </w:r>
      <w:proofErr w:type="spellEnd"/>
      <w:r>
        <w:t xml:space="preserve"> s’occupe de la </w:t>
      </w:r>
      <w:r w:rsidR="0017699C">
        <w:t>gestuel</w:t>
      </w:r>
      <w:r>
        <w:t xml:space="preserve"> swipe pour accéder au classement, ainsi que de l’enregistrement d’une capture d’écran à la fin de la partie pour enregistrer son score.</w:t>
      </w:r>
      <w:r w:rsidR="0017699C">
        <w:t xml:space="preserve"> (Intégration des fonctionnalités du </w:t>
      </w:r>
      <w:proofErr w:type="spellStart"/>
      <w:r w:rsidR="0017699C">
        <w:t>framework</w:t>
      </w:r>
      <w:proofErr w:type="spellEnd"/>
      <w:r w:rsidR="0017699C">
        <w:t xml:space="preserve"> </w:t>
      </w:r>
      <w:proofErr w:type="spellStart"/>
      <w:r w:rsidR="0017699C">
        <w:t>android</w:t>
      </w:r>
      <w:proofErr w:type="spellEnd"/>
      <w:r w:rsidR="0017699C">
        <w:t>).</w:t>
      </w:r>
    </w:p>
    <w:p w14:paraId="536E69C3" w14:textId="53443B96" w:rsidR="000659DA" w:rsidRDefault="007D2BFE" w:rsidP="000659DA">
      <w:r>
        <w:t xml:space="preserve">Alexandre s’occupe du jeu avec le barbecue et de faire un objet score à sortir pour pouvoir enregistrer le meilleur score sur </w:t>
      </w:r>
      <w:proofErr w:type="spellStart"/>
      <w:r>
        <w:t>Firestore</w:t>
      </w:r>
      <w:proofErr w:type="spellEnd"/>
      <w:r w:rsidR="000659DA">
        <w:t>.</w:t>
      </w:r>
    </w:p>
    <w:p w14:paraId="1E6CC151" w14:textId="3014AEE9" w:rsidR="007D2BFE" w:rsidRDefault="000659DA">
      <w:proofErr w:type="gramStart"/>
      <w:r>
        <w:t>et</w:t>
      </w:r>
      <w:proofErr w:type="gramEnd"/>
      <w:r>
        <w:t xml:space="preserve"> Guillaume</w:t>
      </w:r>
      <w:r>
        <w:t xml:space="preserve"> </w:t>
      </w:r>
      <w:r>
        <w:t>s’occupe</w:t>
      </w:r>
      <w:r w:rsidRPr="000659DA">
        <w:t xml:space="preserve"> </w:t>
      </w:r>
      <w:r>
        <w:t>du</w:t>
      </w:r>
      <w:r>
        <w:t xml:space="preserve"> fond défilant derrière le menu</w:t>
      </w:r>
      <w:r>
        <w:t xml:space="preserve"> ainsi que de la page de chargement + aide avec Alexandre.</w:t>
      </w:r>
    </w:p>
    <w:p w14:paraId="2511AF2D" w14:textId="14336CE5" w:rsidR="0017699C" w:rsidRDefault="0017699C">
      <w:r>
        <w:t>Quand le joueur a fini la partie, 2 solutions possible :</w:t>
      </w:r>
    </w:p>
    <w:p w14:paraId="13E53714" w14:textId="0F404A3C" w:rsidR="0017699C" w:rsidRDefault="0017699C">
      <w:r>
        <w:t>-Changement de page pour afficher le score obtenu, afficher si le score est un nouveau record, afficher le classement local.</w:t>
      </w:r>
    </w:p>
    <w:p w14:paraId="7958F787" w14:textId="44125D0D" w:rsidR="0017699C" w:rsidRDefault="0017699C">
      <w:r>
        <w:t>-Afficher directement sur la page de jeu le score obtenu et un bouton quitter, puis sur le menu afficher en swipe à gauche le classement général avec les meilleurs scores de chaque personne et à droite le classement local.</w:t>
      </w:r>
    </w:p>
    <w:p w14:paraId="109D5892" w14:textId="27EAAC03" w:rsidR="007D2BFE" w:rsidRDefault="007D2BFE">
      <w:r>
        <w:t>Simon s’occupe de la page classement (classement de tout le monde avec le meilleur score de chaque personne) et de la base sur Firestore ainsi que le DAO de gestion des données du cloud</w:t>
      </w:r>
    </w:p>
    <w:p w14:paraId="4D42DE7E" w14:textId="051A7788" w:rsidR="0017699C" w:rsidRDefault="000659DA">
      <w:r>
        <w:t>S’il y a le temps</w:t>
      </w:r>
      <w:r>
        <w:t xml:space="preserve"> faire un classement local de ses propres scores</w:t>
      </w:r>
      <w:r>
        <w:t xml:space="preserve"> </w:t>
      </w:r>
      <w:r>
        <w:t xml:space="preserve">+ DAO des données en local (avec </w:t>
      </w:r>
      <w:proofErr w:type="spellStart"/>
      <w:r>
        <w:t>localstorage</w:t>
      </w:r>
      <w:proofErr w:type="spellEnd"/>
      <w:r>
        <w:t>).</w:t>
      </w:r>
    </w:p>
    <w:p w14:paraId="28317D51" w14:textId="77777777" w:rsidR="0017699C" w:rsidRDefault="0017699C">
      <w:r>
        <w:t xml:space="preserve">Page de Menu : </w:t>
      </w:r>
    </w:p>
    <w:p w14:paraId="52F0AB6F" w14:textId="182C5781" w:rsidR="0017699C" w:rsidRDefault="0017699C">
      <w:r>
        <w:t>-bouton Jouer pour lancer la partie</w:t>
      </w:r>
    </w:p>
    <w:p w14:paraId="7825A429" w14:textId="6DE923F8" w:rsidR="00FB06E8" w:rsidRDefault="00FB06E8">
      <w:r>
        <w:t>-case pour mettre le pseudo</w:t>
      </w:r>
    </w:p>
    <w:p w14:paraId="11BC438A" w14:textId="52998756" w:rsidR="0017699C" w:rsidRDefault="0017699C">
      <w:r>
        <w:t>- swipe de gauche à droite pour accéder au classement sur Firestore</w:t>
      </w:r>
    </w:p>
    <w:p w14:paraId="66E9D378" w14:textId="12E4E9E3" w:rsidR="0017699C" w:rsidRDefault="0017699C">
      <w:r>
        <w:t>- fond défilant d’une réunion de famille autour d’un barbecue</w:t>
      </w:r>
    </w:p>
    <w:p w14:paraId="72ED51EC" w14:textId="6685F5AD" w:rsidR="0017699C" w:rsidRDefault="0017699C">
      <w:r>
        <w:t>- Possibilité : swipe de droite à gauche pour accéder au classement local de tous les résultats obtenus</w:t>
      </w:r>
    </w:p>
    <w:p w14:paraId="18C43E7D" w14:textId="628112D4" w:rsidR="0017699C" w:rsidRDefault="0017699C"/>
    <w:p w14:paraId="0CBC28A2" w14:textId="3F676B67" w:rsidR="002B3BCB" w:rsidRDefault="002B3BCB">
      <w:r>
        <w:t>Page de jeu :</w:t>
      </w:r>
    </w:p>
    <w:p w14:paraId="7D90342B" w14:textId="202E4916" w:rsidR="002B3BCB" w:rsidRDefault="002B3BCB"/>
    <w:p w14:paraId="2AB6A763" w14:textId="1734A092" w:rsidR="002B3BCB" w:rsidRDefault="002B3BCB">
      <w:r>
        <w:t>Page de classement local </w:t>
      </w:r>
      <w:r w:rsidR="0001699B">
        <w:t>(peut-être</w:t>
      </w:r>
      <w:proofErr w:type="gramStart"/>
      <w:r w:rsidR="0001699B">
        <w:t>)</w:t>
      </w:r>
      <w:r>
        <w:t>:</w:t>
      </w:r>
      <w:proofErr w:type="gramEnd"/>
    </w:p>
    <w:p w14:paraId="5900B39D" w14:textId="529B46D1" w:rsidR="0001699B" w:rsidRDefault="0001699B">
      <w:r>
        <w:t>-classement de tous les scores obtenus sur l’appareil</w:t>
      </w:r>
    </w:p>
    <w:p w14:paraId="53F33929" w14:textId="34E4BD07" w:rsidR="002B3BCB" w:rsidRDefault="002B3BCB"/>
    <w:p w14:paraId="463474EF" w14:textId="2415C846" w:rsidR="002B3BCB" w:rsidRDefault="002B3BCB">
      <w:r>
        <w:t>Page de classement Firestore :</w:t>
      </w:r>
    </w:p>
    <w:p w14:paraId="72B0DD8C" w14:textId="6BFCE2DE" w:rsidR="00FB06E8" w:rsidRDefault="00FB06E8" w:rsidP="00FB06E8">
      <w:r>
        <w:t>- Liste des meilleurs scores obtenus pour chaque joueur</w:t>
      </w:r>
    </w:p>
    <w:sectPr w:rsidR="00FB06E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E21F2D"/>
    <w:multiLevelType w:val="hybridMultilevel"/>
    <w:tmpl w:val="8E8AB1C6"/>
    <w:lvl w:ilvl="0" w:tplc="8398D64A">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tzS0MDe2NDc2NjFQ0lEKTi0uzszPAykwqgUAcRZryiwAAAA="/>
  </w:docVars>
  <w:rsids>
    <w:rsidRoot w:val="001E47DE"/>
    <w:rsid w:val="0001699B"/>
    <w:rsid w:val="000659DA"/>
    <w:rsid w:val="0017699C"/>
    <w:rsid w:val="001E47DE"/>
    <w:rsid w:val="002B3BCB"/>
    <w:rsid w:val="002E50EA"/>
    <w:rsid w:val="00324970"/>
    <w:rsid w:val="007D2BFE"/>
    <w:rsid w:val="00FB06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D6C22"/>
  <w15:chartTrackingRefBased/>
  <w15:docId w15:val="{FFE17AC6-FCD8-49F4-BA85-340012223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FB06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64</Words>
  <Characters>1452</Characters>
  <Application>Microsoft Office Word</Application>
  <DocSecurity>0</DocSecurity>
  <Lines>12</Lines>
  <Paragraphs>3</Paragraphs>
  <ScaleCrop>false</ScaleCrop>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elarue</dc:creator>
  <cp:keywords/>
  <dc:description/>
  <cp:lastModifiedBy>Simon Delarue</cp:lastModifiedBy>
  <cp:revision>8</cp:revision>
  <dcterms:created xsi:type="dcterms:W3CDTF">2020-11-04T15:59:00Z</dcterms:created>
  <dcterms:modified xsi:type="dcterms:W3CDTF">2020-12-02T16:12:00Z</dcterms:modified>
</cp:coreProperties>
</file>